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31C73" w14:textId="562CC5BB" w:rsidR="0099346D" w:rsidRPr="006319C3" w:rsidRDefault="00592911" w:rsidP="006319C3">
      <w:pPr>
        <w:ind w:left="14"/>
        <w:jc w:val="center"/>
        <w:rPr>
          <w:rFonts w:ascii="Arial"/>
          <w:b/>
          <w:sz w:val="28"/>
          <w:szCs w:val="28"/>
        </w:rPr>
      </w:pPr>
      <w:r w:rsidRPr="00592911">
        <w:rPr>
          <w:rFonts w:ascii="Arial"/>
          <w:b/>
          <w:sz w:val="28"/>
          <w:szCs w:val="28"/>
        </w:rPr>
        <w:t>HVRP Self-Attestation F</w:t>
      </w:r>
      <w:r>
        <w:rPr>
          <w:rFonts w:ascii="Arial"/>
          <w:b/>
          <w:sz w:val="28"/>
          <w:szCs w:val="28"/>
        </w:rPr>
        <w:t>orm</w:t>
      </w:r>
      <w:r w:rsidR="0099346D">
        <w:rPr>
          <w:rFonts w:ascii="Arial"/>
          <w:b/>
          <w:sz w:val="28"/>
          <w:szCs w:val="28"/>
        </w:rPr>
        <w:t xml:space="preserve"> </w:t>
      </w:r>
    </w:p>
    <w:p w14:paraId="41131CC6" w14:textId="7D6D4BD0" w:rsidR="00FF0CDF" w:rsidRPr="00D501CB" w:rsidRDefault="00A7346B" w:rsidP="00FF0CDF">
      <w:pPr>
        <w:pStyle w:val="Header"/>
        <w:tabs>
          <w:tab w:val="clear" w:pos="4680"/>
          <w:tab w:val="clear" w:pos="9360"/>
          <w:tab w:val="right" w:pos="10440"/>
        </w:tabs>
        <w:spacing w:before="360"/>
        <w:rPr>
          <w:rFonts w:ascii="Arial" w:hAnsi="Arial" w:cs="Arial"/>
          <w:b/>
          <w:bCs/>
          <w:sz w:val="24"/>
          <w:szCs w:val="24"/>
          <w:u w:val="single"/>
        </w:rPr>
      </w:pPr>
      <w:r w:rsidRPr="00A7346B">
        <w:rPr>
          <w:b/>
          <w:iCs/>
          <w:sz w:val="24"/>
          <w:szCs w:val="24"/>
        </w:rPr>
        <w:t>Applicant</w:t>
      </w:r>
      <w:r w:rsidR="00F56DA5" w:rsidRPr="00A7346B">
        <w:rPr>
          <w:b/>
          <w:iCs/>
          <w:spacing w:val="-5"/>
          <w:sz w:val="24"/>
          <w:szCs w:val="24"/>
        </w:rPr>
        <w:t xml:space="preserve"> </w:t>
      </w:r>
      <w:r w:rsidR="00F56DA5" w:rsidRPr="00A7346B">
        <w:rPr>
          <w:b/>
          <w:iCs/>
          <w:sz w:val="24"/>
          <w:szCs w:val="24"/>
        </w:rPr>
        <w:t>Name:</w:t>
      </w:r>
      <w:r w:rsidR="00F56DA5" w:rsidRPr="004B0FF6">
        <w:rPr>
          <w:bCs/>
          <w:iCs/>
          <w:spacing w:val="-2"/>
          <w:sz w:val="24"/>
          <w:szCs w:val="24"/>
        </w:rPr>
        <w:t xml:space="preserve"> </w:t>
      </w:r>
      <w:r w:rsidR="000D11E6" w:rsidRPr="00D501CB">
        <w:rPr>
          <w:bCs/>
          <w:iCs/>
          <w:spacing w:val="-2"/>
          <w:sz w:val="28"/>
          <w:szCs w:val="28"/>
        </w:rPr>
        <w:fldChar w:fldCharType="begin"/>
      </w:r>
      <w:r w:rsidR="000D11E6" w:rsidRPr="00D501CB">
        <w:rPr>
          <w:bCs/>
          <w:iCs/>
          <w:spacing w:val="-2"/>
          <w:sz w:val="28"/>
          <w:szCs w:val="28"/>
        </w:rPr>
        <w:instrText xml:space="preserve"> AUTOTEXT  " Blank"  \* MERGEFORMAT </w:instrText>
      </w:r>
      <w:r w:rsidR="000D11E6" w:rsidRPr="00D501CB">
        <w:rPr>
          <w:bCs/>
          <w:iCs/>
          <w:spacing w:val="-2"/>
          <w:sz w:val="28"/>
          <w:szCs w:val="28"/>
        </w:rPr>
        <w:fldChar w:fldCharType="separate"/>
      </w:r>
      <w:sdt>
        <w:sdtPr>
          <w:rPr>
            <w:rStyle w:val="Answers2"/>
          </w:rPr>
          <w:alias w:val="Applicant Name"/>
          <w:tag w:val="H1"/>
          <w:id w:val="968752352"/>
          <w:placeholder>
            <w:docPart w:val="C93E92C06F494F3F8FD441B67E1EF111"/>
          </w:placeholder>
          <w:temporary/>
          <w:showingPlcHdr/>
          <w15:appearance w15:val="hidden"/>
        </w:sdtPr>
        <w:sdtEndPr>
          <w:rPr>
            <w:rStyle w:val="DefaultParagraphFont"/>
            <w:rFonts w:ascii="Times New Roman" w:hAnsi="Times New Roman" w:cs="Arial"/>
            <w:b/>
            <w:bCs/>
            <w:sz w:val="24"/>
            <w:szCs w:val="24"/>
            <w:u w:val="none"/>
            <w:shd w:val="clear" w:color="auto" w:fill="auto"/>
          </w:rPr>
        </w:sdtEndPr>
        <w:sdtContent>
          <w:r w:rsidR="00FF0CDF" w:rsidRPr="00D501CB">
            <w:rPr>
              <w:rStyle w:val="Answers2"/>
              <w:sz w:val="24"/>
              <w:szCs w:val="28"/>
            </w:rPr>
            <w:t>[Type here]</w:t>
          </w:r>
        </w:sdtContent>
      </w:sdt>
      <w:r w:rsidR="00FF0CDF" w:rsidRPr="00D501CB">
        <w:rPr>
          <w:rFonts w:ascii="Arial" w:hAnsi="Arial" w:cs="Arial"/>
          <w:sz w:val="28"/>
          <w:szCs w:val="28"/>
        </w:rPr>
        <w:t xml:space="preserve"> </w:t>
      </w:r>
      <w:r w:rsidR="00670707" w:rsidRPr="00D501CB">
        <w:rPr>
          <w:rFonts w:ascii="Arial" w:hAnsi="Arial" w:cs="Arial"/>
          <w:sz w:val="28"/>
          <w:szCs w:val="28"/>
        </w:rPr>
        <w:tab/>
      </w:r>
      <w:r w:rsidR="00670707" w:rsidRPr="00D501CB">
        <w:rPr>
          <w:b/>
          <w:bCs/>
          <w:sz w:val="24"/>
          <w:szCs w:val="24"/>
        </w:rPr>
        <w:t>Date:</w:t>
      </w:r>
      <w:r w:rsidR="00670707" w:rsidRPr="00D501CB">
        <w:rPr>
          <w:rFonts w:ascii="Arial" w:hAnsi="Arial" w:cs="Arial"/>
          <w:sz w:val="28"/>
          <w:szCs w:val="28"/>
        </w:rPr>
        <w:t xml:space="preserve"> </w:t>
      </w:r>
      <w:r w:rsidR="00670707" w:rsidRPr="00D501CB">
        <w:rPr>
          <w:rStyle w:val="Answers2"/>
        </w:rPr>
        <w:fldChar w:fldCharType="begin"/>
      </w:r>
      <w:r w:rsidR="00670707" w:rsidRPr="00D501CB">
        <w:rPr>
          <w:rStyle w:val="Answers2"/>
        </w:rPr>
        <w:instrText xml:space="preserve"> DATE   \* MERGEFORMAT </w:instrText>
      </w:r>
      <w:r w:rsidR="00670707" w:rsidRPr="00D501CB">
        <w:rPr>
          <w:rStyle w:val="Answers2"/>
        </w:rPr>
        <w:fldChar w:fldCharType="separate"/>
      </w:r>
      <w:r w:rsidR="00090DB1">
        <w:rPr>
          <w:rStyle w:val="Answers2"/>
          <w:noProof/>
        </w:rPr>
        <w:t>1/20/2021</w:t>
      </w:r>
      <w:r w:rsidR="00670707" w:rsidRPr="00D501CB">
        <w:rPr>
          <w:rStyle w:val="Answers2"/>
        </w:rPr>
        <w:fldChar w:fldCharType="end"/>
      </w:r>
    </w:p>
    <w:p w14:paraId="5D4AEAB2" w14:textId="69D8029F" w:rsidR="009562E2" w:rsidRPr="00D501CB" w:rsidRDefault="000D11E6" w:rsidP="00572C4B">
      <w:pPr>
        <w:pStyle w:val="Header"/>
        <w:tabs>
          <w:tab w:val="clear" w:pos="4680"/>
          <w:tab w:val="clear" w:pos="9360"/>
          <w:tab w:val="right" w:pos="10440"/>
        </w:tabs>
        <w:spacing w:before="240" w:after="40"/>
        <w:rPr>
          <w:b/>
          <w:bCs/>
          <w:sz w:val="24"/>
          <w:szCs w:val="24"/>
        </w:rPr>
      </w:pPr>
      <w:r w:rsidRPr="00D501CB">
        <w:fldChar w:fldCharType="end"/>
      </w:r>
      <w:r w:rsidR="009562E2" w:rsidRPr="00D501CB">
        <w:rPr>
          <w:b/>
          <w:bCs/>
          <w:szCs w:val="20"/>
        </w:rPr>
        <w:t xml:space="preserve"> </w:t>
      </w:r>
      <w:r w:rsidR="009562E2" w:rsidRPr="00D501CB">
        <w:rPr>
          <w:b/>
          <w:iCs/>
          <w:sz w:val="24"/>
          <w:szCs w:val="24"/>
        </w:rPr>
        <w:t>Current</w:t>
      </w:r>
      <w:r w:rsidR="009562E2" w:rsidRPr="00D501CB">
        <w:rPr>
          <w:b/>
          <w:bCs/>
          <w:sz w:val="24"/>
          <w:szCs w:val="24"/>
        </w:rPr>
        <w:t xml:space="preserve"> Housing Situation (check one):</w:t>
      </w:r>
    </w:p>
    <w:p w14:paraId="1E1A9265" w14:textId="2111BF9D" w:rsidR="009562E2" w:rsidRPr="00CD4459" w:rsidRDefault="00090DB1" w:rsidP="006A5938">
      <w:pPr>
        <w:spacing w:before="120"/>
        <w:ind w:left="677" w:right="144" w:hanging="317"/>
        <w:rPr>
          <w:b/>
          <w:bCs/>
          <w:sz w:val="24"/>
        </w:rPr>
      </w:pPr>
      <w:sdt>
        <w:sdtPr>
          <w:rPr>
            <w:sz w:val="24"/>
            <w:szCs w:val="24"/>
          </w:rPr>
          <w:alias w:val="Homeless 1"/>
          <w:tag w:val="Homeless 1"/>
          <w:id w:val="11318287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445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CD4459" w:rsidRPr="00CD4459">
        <w:rPr>
          <w:b/>
          <w:bCs/>
          <w:sz w:val="24"/>
        </w:rPr>
        <w:t xml:space="preserve"> </w:t>
      </w:r>
      <w:r w:rsidR="009562E2" w:rsidRPr="00CD4459">
        <w:rPr>
          <w:b/>
          <w:bCs/>
          <w:sz w:val="24"/>
        </w:rPr>
        <w:t xml:space="preserve">I </w:t>
      </w:r>
      <w:proofErr w:type="gramStart"/>
      <w:r w:rsidR="009562E2" w:rsidRPr="00CD4459">
        <w:rPr>
          <w:b/>
          <w:bCs/>
          <w:sz w:val="24"/>
        </w:rPr>
        <w:t>live on the streets</w:t>
      </w:r>
      <w:proofErr w:type="gramEnd"/>
      <w:r w:rsidR="009562E2" w:rsidRPr="00CD4459">
        <w:rPr>
          <w:b/>
          <w:bCs/>
          <w:sz w:val="24"/>
        </w:rPr>
        <w:t xml:space="preserve"> or a place not meant for human habitation (no home or shelter): </w:t>
      </w:r>
      <w:r w:rsidR="009562E2" w:rsidRPr="00CD4459">
        <w:rPr>
          <w:sz w:val="24"/>
        </w:rPr>
        <w:t>This may include a car, park, abandoned building, bus/train station, airport, or campground.</w:t>
      </w:r>
    </w:p>
    <w:p w14:paraId="7C6EFD76" w14:textId="4A6B0871" w:rsidR="009562E2" w:rsidRPr="00CD4459" w:rsidRDefault="00090DB1" w:rsidP="006A5938">
      <w:pPr>
        <w:spacing w:before="120"/>
        <w:ind w:left="677" w:right="144" w:hanging="317"/>
        <w:rPr>
          <w:sz w:val="24"/>
          <w:szCs w:val="24"/>
        </w:rPr>
      </w:pPr>
      <w:sdt>
        <w:sdtPr>
          <w:rPr>
            <w:sz w:val="24"/>
            <w:szCs w:val="24"/>
          </w:rPr>
          <w:alias w:val="Homeless 1"/>
          <w:tag w:val="Homeless 1"/>
          <w:id w:val="-2765594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445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CD4459" w:rsidRPr="00CD4459">
        <w:rPr>
          <w:b/>
          <w:bCs/>
          <w:sz w:val="24"/>
        </w:rPr>
        <w:t xml:space="preserve"> </w:t>
      </w:r>
      <w:r w:rsidR="009562E2" w:rsidRPr="00CD4459">
        <w:rPr>
          <w:b/>
          <w:bCs/>
          <w:sz w:val="24"/>
        </w:rPr>
        <w:t>I live in a temporary shelter:</w:t>
      </w:r>
      <w:r w:rsidR="009562E2" w:rsidRPr="00CD4459">
        <w:rPr>
          <w:sz w:val="24"/>
        </w:rPr>
        <w:t xml:space="preserve"> This includes publicly operated shelters, hotels paid for by government or nonprofit organizations, and transitional housing.</w:t>
      </w:r>
    </w:p>
    <w:p w14:paraId="48FE90BA" w14:textId="311EC9A3" w:rsidR="009562E2" w:rsidRPr="00CD4459" w:rsidRDefault="00090DB1" w:rsidP="006A5938">
      <w:pPr>
        <w:spacing w:before="120"/>
        <w:ind w:left="677" w:right="144" w:hanging="317"/>
        <w:rPr>
          <w:sz w:val="24"/>
          <w:szCs w:val="24"/>
        </w:rPr>
      </w:pPr>
      <w:sdt>
        <w:sdtPr>
          <w:rPr>
            <w:sz w:val="24"/>
            <w:szCs w:val="24"/>
          </w:rPr>
          <w:alias w:val="Homeless 1"/>
          <w:tag w:val="Homeless 1"/>
          <w:id w:val="2411473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445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CD4459" w:rsidRPr="00CD4459">
        <w:rPr>
          <w:b/>
          <w:bCs/>
          <w:sz w:val="24"/>
        </w:rPr>
        <w:t xml:space="preserve"> </w:t>
      </w:r>
      <w:r w:rsidR="009562E2" w:rsidRPr="00CD4459">
        <w:rPr>
          <w:b/>
          <w:bCs/>
          <w:sz w:val="24"/>
          <w:szCs w:val="24"/>
        </w:rPr>
        <w:t>I will imminently lose my housing; I have an eviction pending</w:t>
      </w:r>
      <w:r w:rsidR="009562E2" w:rsidRPr="00CD4459">
        <w:rPr>
          <w:sz w:val="24"/>
          <w:szCs w:val="24"/>
        </w:rPr>
        <w:t>: I have a court order that says I must leave within 14 days. I do not have the resources or support network to obtain other permanent housing.</w:t>
      </w:r>
    </w:p>
    <w:p w14:paraId="690308F5" w14:textId="1739417C" w:rsidR="009562E2" w:rsidRPr="00CD4459" w:rsidRDefault="00090DB1" w:rsidP="006A5938">
      <w:pPr>
        <w:spacing w:before="120"/>
        <w:ind w:left="677" w:right="144" w:hanging="317"/>
        <w:rPr>
          <w:sz w:val="24"/>
          <w:szCs w:val="24"/>
        </w:rPr>
      </w:pPr>
      <w:sdt>
        <w:sdtPr>
          <w:rPr>
            <w:sz w:val="24"/>
            <w:szCs w:val="24"/>
          </w:rPr>
          <w:alias w:val="Homeless 1"/>
          <w:tag w:val="Homeless 1"/>
          <w:id w:val="1733100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445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CD4459" w:rsidRPr="00CD4459">
        <w:rPr>
          <w:b/>
          <w:bCs/>
          <w:sz w:val="24"/>
        </w:rPr>
        <w:t xml:space="preserve"> </w:t>
      </w:r>
      <w:r w:rsidR="009562E2" w:rsidRPr="00CD4459">
        <w:rPr>
          <w:b/>
          <w:bCs/>
          <w:sz w:val="24"/>
          <w:szCs w:val="24"/>
        </w:rPr>
        <w:t>I live with a family member friend; I will imminently lose my housing:</w:t>
      </w:r>
      <w:r w:rsidR="009562E2" w:rsidRPr="00CD4459">
        <w:rPr>
          <w:sz w:val="24"/>
          <w:szCs w:val="24"/>
        </w:rPr>
        <w:t xml:space="preserve"> the owner/renter of that housing will not allow me to stay for more than 14 </w:t>
      </w:r>
      <w:r w:rsidR="009562E2" w:rsidRPr="00CD4459">
        <w:rPr>
          <w:sz w:val="24"/>
        </w:rPr>
        <w:t>days</w:t>
      </w:r>
      <w:r w:rsidR="009562E2" w:rsidRPr="00CD4459">
        <w:rPr>
          <w:sz w:val="24"/>
          <w:szCs w:val="24"/>
        </w:rPr>
        <w:t xml:space="preserve"> and I have no subsequent residence identified. I do not have the resources or support network to obtain other permanent housing.</w:t>
      </w:r>
    </w:p>
    <w:p w14:paraId="347B9398" w14:textId="5E9A322C" w:rsidR="009562E2" w:rsidRPr="00CD4459" w:rsidRDefault="00090DB1" w:rsidP="006A5938">
      <w:pPr>
        <w:spacing w:before="120"/>
        <w:ind w:left="677" w:right="144" w:hanging="317"/>
        <w:rPr>
          <w:sz w:val="24"/>
          <w:szCs w:val="24"/>
        </w:rPr>
      </w:pPr>
      <w:sdt>
        <w:sdtPr>
          <w:rPr>
            <w:sz w:val="24"/>
            <w:szCs w:val="24"/>
          </w:rPr>
          <w:alias w:val="Homeless 1"/>
          <w:tag w:val="Homeless 1"/>
          <w:id w:val="3546304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445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9562E2" w:rsidRPr="00CD4459">
        <w:rPr>
          <w:sz w:val="24"/>
          <w:szCs w:val="24"/>
        </w:rPr>
        <w:t xml:space="preserve"> </w:t>
      </w:r>
      <w:r w:rsidR="009562E2" w:rsidRPr="00CD4459">
        <w:rPr>
          <w:b/>
          <w:bCs/>
          <w:sz w:val="24"/>
          <w:szCs w:val="24"/>
        </w:rPr>
        <w:t xml:space="preserve">I am at risk of homelessness in the next 60 days: </w:t>
      </w:r>
      <w:r w:rsidR="009562E2" w:rsidRPr="00CD4459">
        <w:rPr>
          <w:sz w:val="24"/>
          <w:szCs w:val="24"/>
        </w:rPr>
        <w:t>Based on the factors below (check all that apply), I am at risk of losing my housing within the next 60 days. I have no subsequent housing identified and do not have the resources or support network to obtain other permanent housing.</w:t>
      </w:r>
    </w:p>
    <w:p w14:paraId="03D9F9FA" w14:textId="4055C2F7" w:rsidR="009562E2" w:rsidRPr="00D140EF" w:rsidRDefault="00090DB1" w:rsidP="00D140EF">
      <w:pPr>
        <w:spacing w:before="80"/>
        <w:ind w:left="1454" w:right="158" w:hanging="302"/>
        <w:rPr>
          <w:sz w:val="24"/>
          <w:szCs w:val="24"/>
        </w:rPr>
      </w:pPr>
      <w:sdt>
        <w:sdtPr>
          <w:rPr>
            <w:sz w:val="24"/>
            <w:szCs w:val="24"/>
          </w:rPr>
          <w:alias w:val="Homeless 1"/>
          <w:tag w:val="Homeless 1"/>
          <w:id w:val="21349114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40E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140EF" w:rsidRPr="00CD4459">
        <w:rPr>
          <w:sz w:val="24"/>
          <w:szCs w:val="24"/>
        </w:rPr>
        <w:t xml:space="preserve"> </w:t>
      </w:r>
      <w:r w:rsidR="009562E2" w:rsidRPr="00D140EF">
        <w:rPr>
          <w:sz w:val="24"/>
          <w:szCs w:val="24"/>
        </w:rPr>
        <w:t>I have an eviction pending that says I must leave within the next 60 days</w:t>
      </w:r>
    </w:p>
    <w:p w14:paraId="5C57916F" w14:textId="3525424A" w:rsidR="009562E2" w:rsidRPr="00D140EF" w:rsidRDefault="00090DB1" w:rsidP="00D140EF">
      <w:pPr>
        <w:spacing w:before="80"/>
        <w:ind w:left="1454" w:right="158" w:hanging="302"/>
        <w:rPr>
          <w:sz w:val="24"/>
          <w:szCs w:val="24"/>
        </w:rPr>
      </w:pPr>
      <w:sdt>
        <w:sdtPr>
          <w:rPr>
            <w:sz w:val="24"/>
            <w:szCs w:val="24"/>
          </w:rPr>
          <w:alias w:val="Homeless 1"/>
          <w:tag w:val="Homeless 1"/>
          <w:id w:val="17253333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40E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140EF" w:rsidRPr="00D140EF">
        <w:rPr>
          <w:sz w:val="24"/>
          <w:szCs w:val="24"/>
        </w:rPr>
        <w:t xml:space="preserve"> </w:t>
      </w:r>
      <w:r w:rsidR="009562E2" w:rsidRPr="00D140EF">
        <w:rPr>
          <w:sz w:val="24"/>
          <w:szCs w:val="24"/>
        </w:rPr>
        <w:t>I live with a family member/friend and the owner/renter of that housing will not allow me to stary for more than 60 days</w:t>
      </w:r>
    </w:p>
    <w:p w14:paraId="26733035" w14:textId="716CF270" w:rsidR="009562E2" w:rsidRPr="00D140EF" w:rsidRDefault="00090DB1" w:rsidP="00D140EF">
      <w:pPr>
        <w:spacing w:before="80"/>
        <w:ind w:left="1454" w:right="158" w:hanging="302"/>
        <w:rPr>
          <w:sz w:val="24"/>
          <w:szCs w:val="24"/>
        </w:rPr>
      </w:pPr>
      <w:sdt>
        <w:sdtPr>
          <w:rPr>
            <w:sz w:val="24"/>
            <w:szCs w:val="24"/>
          </w:rPr>
          <w:alias w:val="Homeless 1"/>
          <w:tag w:val="Homeless 1"/>
          <w:id w:val="19831110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40E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140EF" w:rsidRPr="00D140EF">
        <w:rPr>
          <w:sz w:val="24"/>
          <w:szCs w:val="24"/>
        </w:rPr>
        <w:t xml:space="preserve"> </w:t>
      </w:r>
      <w:r w:rsidR="009562E2" w:rsidRPr="00D140EF">
        <w:rPr>
          <w:sz w:val="24"/>
          <w:szCs w:val="24"/>
        </w:rPr>
        <w:t>Past due rent and/or utilities</w:t>
      </w:r>
    </w:p>
    <w:p w14:paraId="2C0D35C6" w14:textId="31504F81" w:rsidR="009562E2" w:rsidRPr="00D140EF" w:rsidRDefault="00090DB1" w:rsidP="00D140EF">
      <w:pPr>
        <w:spacing w:before="80"/>
        <w:ind w:left="1454" w:right="158" w:hanging="302"/>
        <w:rPr>
          <w:sz w:val="24"/>
          <w:szCs w:val="24"/>
        </w:rPr>
      </w:pPr>
      <w:sdt>
        <w:sdtPr>
          <w:rPr>
            <w:sz w:val="24"/>
            <w:szCs w:val="24"/>
          </w:rPr>
          <w:alias w:val="Homeless 1"/>
          <w:tag w:val="Homeless 1"/>
          <w:id w:val="314764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40E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140EF" w:rsidRPr="00D140EF">
        <w:rPr>
          <w:sz w:val="24"/>
          <w:szCs w:val="24"/>
        </w:rPr>
        <w:t xml:space="preserve"> </w:t>
      </w:r>
      <w:r w:rsidR="009562E2" w:rsidRPr="00D140EF">
        <w:rPr>
          <w:sz w:val="24"/>
          <w:szCs w:val="24"/>
        </w:rPr>
        <w:t>Loss of employment</w:t>
      </w:r>
    </w:p>
    <w:p w14:paraId="11D4C293" w14:textId="2EBEDE42" w:rsidR="009562E2" w:rsidRPr="00D140EF" w:rsidRDefault="00090DB1" w:rsidP="00D140EF">
      <w:pPr>
        <w:spacing w:before="80"/>
        <w:ind w:left="1454" w:right="158" w:hanging="302"/>
        <w:rPr>
          <w:sz w:val="24"/>
          <w:szCs w:val="24"/>
        </w:rPr>
      </w:pPr>
      <w:sdt>
        <w:sdtPr>
          <w:rPr>
            <w:sz w:val="24"/>
            <w:szCs w:val="24"/>
          </w:rPr>
          <w:alias w:val="Homeless 1"/>
          <w:tag w:val="Homeless 1"/>
          <w:id w:val="-185983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40E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140EF" w:rsidRPr="00D140EF">
        <w:rPr>
          <w:sz w:val="24"/>
          <w:szCs w:val="24"/>
        </w:rPr>
        <w:t xml:space="preserve"> </w:t>
      </w:r>
      <w:r w:rsidR="009562E2" w:rsidRPr="00D140EF">
        <w:rPr>
          <w:sz w:val="24"/>
          <w:szCs w:val="24"/>
        </w:rPr>
        <w:t>Change in family dynamic such as separation, divorce, or death of partner</w:t>
      </w:r>
    </w:p>
    <w:p w14:paraId="7337E4AB" w14:textId="61FA91A1" w:rsidR="009562E2" w:rsidRPr="00D140EF" w:rsidRDefault="009562E2" w:rsidP="00D140EF">
      <w:pPr>
        <w:spacing w:before="80" w:line="276" w:lineRule="auto"/>
        <w:ind w:left="1152" w:right="161"/>
        <w:rPr>
          <w:sz w:val="24"/>
          <w:szCs w:val="24"/>
        </w:rPr>
      </w:pPr>
      <w:r w:rsidRPr="00D140EF">
        <w:rPr>
          <w:sz w:val="24"/>
          <w:szCs w:val="24"/>
        </w:rPr>
        <w:t xml:space="preserve">Description of housing risk: </w:t>
      </w:r>
      <w:sdt>
        <w:sdtPr>
          <w:rPr>
            <w:rStyle w:val="Answers2"/>
          </w:rPr>
          <w:alias w:val="Description of housing risk"/>
          <w:tag w:val="p1"/>
          <w:id w:val="1215621788"/>
          <w:placeholder>
            <w:docPart w:val="DefaultPlaceholder_-1854013440"/>
          </w:placeholder>
          <w:showingPlcHdr/>
        </w:sdtPr>
        <w:sdtEndPr>
          <w:rPr>
            <w:rStyle w:val="DefaultParagraphFont"/>
            <w:rFonts w:ascii="Times New Roman" w:hAnsi="Times New Roman"/>
            <w:sz w:val="24"/>
            <w:szCs w:val="24"/>
            <w:u w:val="none"/>
            <w:shd w:val="clear" w:color="auto" w:fill="auto"/>
          </w:rPr>
        </w:sdtEndPr>
        <w:sdtContent>
          <w:r w:rsidR="00D140EF" w:rsidRPr="00D140EF">
            <w:rPr>
              <w:rStyle w:val="Answers2"/>
              <w:rFonts w:eastAsiaTheme="minorHAnsi"/>
            </w:rPr>
            <w:t>Click or tap here to enter text.</w:t>
          </w:r>
        </w:sdtContent>
      </w:sdt>
    </w:p>
    <w:p w14:paraId="424C7A18" w14:textId="422956B2" w:rsidR="009562E2" w:rsidRPr="002B08A0" w:rsidRDefault="00090DB1" w:rsidP="00646575">
      <w:pPr>
        <w:spacing w:before="120"/>
        <w:ind w:left="677" w:right="144" w:hanging="317"/>
        <w:rPr>
          <w:b/>
          <w:bCs/>
        </w:rPr>
      </w:pPr>
      <w:sdt>
        <w:sdtPr>
          <w:rPr>
            <w:sz w:val="24"/>
            <w:szCs w:val="24"/>
          </w:rPr>
          <w:alias w:val="Homeless 1"/>
          <w:tag w:val="Homeless 1"/>
          <w:id w:val="890002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6240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E6240" w:rsidRPr="000E6240">
        <w:rPr>
          <w:b/>
          <w:bCs/>
          <w:sz w:val="24"/>
          <w:szCs w:val="24"/>
        </w:rPr>
        <w:t xml:space="preserve"> </w:t>
      </w:r>
      <w:r w:rsidR="009562E2" w:rsidRPr="000E6240">
        <w:rPr>
          <w:b/>
          <w:bCs/>
          <w:sz w:val="24"/>
          <w:szCs w:val="24"/>
        </w:rPr>
        <w:t>I have no housing concerns</w:t>
      </w:r>
      <w:r w:rsidR="006A5938">
        <w:rPr>
          <w:b/>
          <w:bCs/>
          <w:sz w:val="24"/>
          <w:szCs w:val="24"/>
        </w:rPr>
        <w:t>.</w:t>
      </w:r>
    </w:p>
    <w:p w14:paraId="0A0C0A95" w14:textId="50C65B07" w:rsidR="006B4177" w:rsidRDefault="006B4177" w:rsidP="00E04E1F">
      <w:pPr>
        <w:pStyle w:val="Heading3"/>
        <w:pBdr>
          <w:top w:val="single" w:sz="6" w:space="10" w:color="A6A6A6" w:themeColor="background1" w:themeShade="A6"/>
        </w:pBdr>
        <w:spacing w:before="480"/>
        <w:ind w:left="0"/>
        <w:rPr>
          <w:sz w:val="24"/>
          <w:szCs w:val="24"/>
        </w:rPr>
      </w:pPr>
      <w:r>
        <w:rPr>
          <w:sz w:val="24"/>
          <w:szCs w:val="24"/>
        </w:rPr>
        <w:t>Signature</w:t>
      </w:r>
      <w:r w:rsidR="002D0228" w:rsidRPr="006C4037">
        <w:rPr>
          <w:sz w:val="24"/>
          <w:szCs w:val="24"/>
        </w:rPr>
        <w:t>:</w:t>
      </w:r>
    </w:p>
    <w:p w14:paraId="0EF45F70" w14:textId="6C15E9AA" w:rsidR="00E04E1F" w:rsidRPr="00AA6B13" w:rsidRDefault="00090DB1" w:rsidP="00AA6B13">
      <w:pPr>
        <w:pStyle w:val="Heading3"/>
        <w:pBdr>
          <w:top w:val="single" w:sz="6" w:space="10" w:color="A6A6A6" w:themeColor="background1" w:themeShade="A6"/>
        </w:pBdr>
        <w:ind w:left="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pict w14:anchorId="085B67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1.7pt;height:96.3pt">
            <v:imagedata r:id="rId11" o:title=""/>
            <o:lock v:ext="edit" ungrouping="t" rotation="t" cropping="t" verticies="t" text="t" grouping="t"/>
            <o:signatureline v:ext="edit" id="{939A0DAB-2EF3-438A-9C8D-94A6416BC54E}" provid="{00000000-0000-0000-0000-000000000000}" o:suggestedsigner="Applicant signature" issignatureline="t"/>
          </v:shape>
        </w:pict>
      </w:r>
    </w:p>
    <w:sectPr w:rsidR="00E04E1F" w:rsidRPr="00AA6B13" w:rsidSect="00BE3A07">
      <w:footerReference w:type="default" r:id="rId12"/>
      <w:headerReference w:type="first" r:id="rId13"/>
      <w:footerReference w:type="first" r:id="rId14"/>
      <w:pgSz w:w="12240" w:h="15840"/>
      <w:pgMar w:top="1440" w:right="864" w:bottom="1152" w:left="864" w:header="288" w:footer="57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AF43C3" w14:textId="77777777" w:rsidR="003B613E" w:rsidRDefault="003B613E">
      <w:r>
        <w:separator/>
      </w:r>
    </w:p>
  </w:endnote>
  <w:endnote w:type="continuationSeparator" w:id="0">
    <w:p w14:paraId="7133F522" w14:textId="77777777" w:rsidR="003B613E" w:rsidRDefault="003B61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5162542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71B804B1" w14:textId="77777777" w:rsidR="004F0C82" w:rsidRPr="00481839" w:rsidRDefault="004F0C82" w:rsidP="004F0C82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sz w:val="20"/>
            <w:szCs w:val="20"/>
          </w:rPr>
          <w:t>1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5A9FC6A3" w14:textId="394BB6FF" w:rsidR="00D73ECE" w:rsidRDefault="00D73ECE">
    <w:pPr>
      <w:pStyle w:val="BodyText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5952813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6508CE54" w14:textId="3E7691CE" w:rsidR="00481839" w:rsidRPr="00481839" w:rsidRDefault="00481839" w:rsidP="00507275">
        <w:pPr>
          <w:pStyle w:val="Footer"/>
          <w:tabs>
            <w:tab w:val="clear" w:pos="4680"/>
            <w:tab w:val="clear" w:pos="9360"/>
          </w:tabs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 w:rsidRPr="00481839">
          <w:rPr>
            <w:rFonts w:ascii="Arial" w:hAnsi="Arial" w:cs="Arial"/>
            <w:noProof/>
            <w:sz w:val="20"/>
            <w:szCs w:val="20"/>
          </w:rPr>
          <w:t>2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549A9A" w14:textId="77777777" w:rsidR="003B613E" w:rsidRDefault="003B613E">
      <w:bookmarkStart w:id="0" w:name="_Hlk57717593"/>
      <w:bookmarkEnd w:id="0"/>
      <w:r>
        <w:separator/>
      </w:r>
    </w:p>
  </w:footnote>
  <w:footnote w:type="continuationSeparator" w:id="0">
    <w:p w14:paraId="037948B4" w14:textId="77777777" w:rsidR="003B613E" w:rsidRDefault="003B61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10CF18" w14:textId="75AFAE7F" w:rsidR="00BB54EC" w:rsidRDefault="00090DB1" w:rsidP="00BB54EC">
    <w:pPr>
      <w:pStyle w:val="Header"/>
      <w:tabs>
        <w:tab w:val="clear" w:pos="4680"/>
        <w:tab w:val="clear" w:pos="9360"/>
        <w:tab w:val="right" w:pos="10512"/>
      </w:tabs>
      <w:rPr>
        <w:rFonts w:ascii="Arial Black" w:hAnsi="Arial Black" w:cs="Arial"/>
        <w:b/>
        <w:bCs/>
        <w:color w:val="1F497D" w:themeColor="text2"/>
        <w:position w:val="10"/>
        <w:sz w:val="32"/>
        <w:szCs w:val="32"/>
      </w:rPr>
    </w:pPr>
    <w:sdt>
      <w:sdtPr>
        <w:rPr>
          <w:rFonts w:ascii="Arial Black" w:hAnsi="Arial Black"/>
        </w:rPr>
        <w:id w:val="1499928805"/>
        <w:showingPlcHdr/>
        <w:picture/>
      </w:sdtPr>
      <w:sdtEndPr/>
      <w:sdtContent>
        <w:r w:rsidR="00BB54EC" w:rsidRPr="002A5B9D">
          <w:rPr>
            <w:rFonts w:ascii="Arial Black" w:hAnsi="Arial Black"/>
            <w:noProof/>
          </w:rPr>
          <w:drawing>
            <wp:inline distT="0" distB="0" distL="0" distR="0" wp14:anchorId="72BA56E6" wp14:editId="71A4AD83">
              <wp:extent cx="1524000" cy="838200"/>
              <wp:effectExtent l="0" t="0" r="0" b="0"/>
              <wp:docPr id="22" name="Picture 5" descr="Insert logo he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2" name="Picture 5" descr="Insert logo here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0" cy="838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BB54EC" w:rsidRPr="002A5B9D">
      <w:rPr>
        <w:rFonts w:ascii="Arial Black" w:hAnsi="Arial Black"/>
        <w:color w:val="1F497D" w:themeColor="text2"/>
        <w:position w:val="10"/>
      </w:rPr>
      <w:t xml:space="preserve"> </w:t>
    </w:r>
    <w:sdt>
      <w:sdtPr>
        <w:rPr>
          <w:rStyle w:val="OrgName"/>
          <w:position w:val="10"/>
        </w:rPr>
        <w:alias w:val="Org Name"/>
        <w:tag w:val="Org Name"/>
        <w:id w:val="-953935760"/>
        <w:placeholder>
          <w:docPart w:val="195FEB801A28492BBF7CD6597CC749B1"/>
        </w:placeholder>
        <w:docPartList>
          <w:docPartGallery w:val="Quick Parts"/>
        </w:docPartList>
      </w:sdtPr>
      <w:sdtEndPr>
        <w:rPr>
          <w:rStyle w:val="OrgName"/>
          <w:position w:val="0"/>
        </w:rPr>
      </w:sdtEndPr>
      <w:sdtContent>
        <w:r w:rsidR="00BB54EC" w:rsidRPr="002A5B9D">
          <w:rPr>
            <w:rStyle w:val="OrgName"/>
            <w:position w:val="10"/>
            <w:sz w:val="32"/>
            <w:szCs w:val="24"/>
          </w:rPr>
          <w:fldChar w:fldCharType="begin"/>
        </w:r>
        <w:r w:rsidR="00BB54EC" w:rsidRPr="002A5B9D">
          <w:rPr>
            <w:rStyle w:val="OrgName"/>
            <w:position w:val="10"/>
            <w:sz w:val="32"/>
            <w:szCs w:val="24"/>
          </w:rPr>
          <w:instrText xml:space="preserve"> TITLE  "Organization Name" \* Caps  \* MERGEFORMAT </w:instrText>
        </w:r>
        <w:r w:rsidR="00BB54EC" w:rsidRPr="002A5B9D">
          <w:rPr>
            <w:rStyle w:val="OrgName"/>
            <w:position w:val="10"/>
            <w:sz w:val="32"/>
            <w:szCs w:val="24"/>
          </w:rPr>
          <w:fldChar w:fldCharType="separate"/>
        </w:r>
        <w:r w:rsidR="00BB54EC" w:rsidRPr="002A5B9D">
          <w:rPr>
            <w:rStyle w:val="OrgName"/>
            <w:position w:val="10"/>
            <w:sz w:val="32"/>
            <w:szCs w:val="24"/>
          </w:rPr>
          <w:t>Organization Name</w:t>
        </w:r>
        <w:r w:rsidR="00BB54EC" w:rsidRPr="002A5B9D">
          <w:rPr>
            <w:rStyle w:val="OrgName"/>
            <w:position w:val="10"/>
            <w:sz w:val="32"/>
            <w:szCs w:val="24"/>
          </w:rPr>
          <w:fldChar w:fldCharType="end"/>
        </w:r>
      </w:sdtContent>
    </w:sdt>
    <w:r w:rsidR="00BB54EC">
      <w:rPr>
        <w:rFonts w:ascii="Arial Black" w:hAnsi="Arial Black" w:cs="Arial"/>
        <w:b/>
        <w:bCs/>
        <w:color w:val="1F497D" w:themeColor="text2"/>
        <w:position w:val="10"/>
        <w:sz w:val="32"/>
        <w:szCs w:val="32"/>
      </w:rPr>
      <w:tab/>
    </w:r>
    <w:r w:rsidR="00BB54EC">
      <w:rPr>
        <w:noProof/>
      </w:rPr>
      <mc:AlternateContent>
        <mc:Choice Requires="wps">
          <w:drawing>
            <wp:inline distT="0" distB="0" distL="0" distR="0" wp14:anchorId="55A17373" wp14:editId="2DD6DC2B">
              <wp:extent cx="1645920" cy="647700"/>
              <wp:effectExtent l="0" t="0" r="0" b="0"/>
              <wp:docPr id="19" name="Text Box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45920" cy="64770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02B503B" w14:textId="77777777" w:rsidR="00BB54EC" w:rsidRPr="00533DFE" w:rsidRDefault="00BB54EC" w:rsidP="00BB54EC">
                          <w:pPr>
                            <w:jc w:val="center"/>
                            <w:rPr>
                              <w:rFonts w:ascii="Arial Narrow" w:hAnsi="Arial Narrow"/>
                              <w:b/>
                              <w:bCs/>
                              <w:color w:val="1F497D" w:themeColor="text2"/>
                            </w:rPr>
                          </w:pPr>
                          <w:r w:rsidRPr="00533DFE">
                            <w:rPr>
                              <w:rFonts w:ascii="Arial Narrow" w:hAnsi="Arial Narrow"/>
                              <w:b/>
                              <w:bCs/>
                              <w:color w:val="1F497D" w:themeColor="text2"/>
                            </w:rPr>
                            <w:t>Contact Information</w:t>
                          </w:r>
                        </w:p>
                        <w:p w14:paraId="08B1B463" w14:textId="77777777" w:rsidR="00BB54EC" w:rsidRPr="008F6BAA" w:rsidRDefault="00BB54EC" w:rsidP="00BB54EC">
                          <w:pPr>
                            <w:pStyle w:val="Header"/>
                            <w:spacing w:before="40"/>
                            <w:jc w:val="center"/>
                            <w:rPr>
                              <w:rFonts w:ascii="Arial Narrow" w:hAnsi="Arial Narrow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begin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instrText xml:space="preserve"> AUTOTEXT  " Blank"  \* MERGEFORMAT </w:instrText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separate"/>
                          </w:r>
                          <w:sdt>
                            <w:sdtPr>
                              <w:rPr>
                                <w:rFonts w:ascii="Arial Narrow" w:hAnsi="Arial Narrow"/>
                              </w:rPr>
                              <w:id w:val="-990251728"/>
                              <w:placeholder>
                                <w:docPart w:val="1076B18D7C0D4ADFA2DE0B029DE8668B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Pr="008F6BAA">
                                <w:rPr>
                                  <w:rFonts w:ascii="Arial Narrow" w:hAnsi="Arial Narrow"/>
                                </w:rPr>
                                <w:t>[Type here]</w:t>
                              </w:r>
                            </w:sdtContent>
                          </w:sdt>
                        </w:p>
                        <w:p w14:paraId="24620259" w14:textId="77777777" w:rsidR="00BB54EC" w:rsidRPr="008F6BAA" w:rsidRDefault="00BB54EC" w:rsidP="00BB54EC">
                          <w:pPr>
                            <w:pStyle w:val="Header"/>
                            <w:spacing w:before="40"/>
                            <w:jc w:val="center"/>
                            <w:rPr>
                              <w:rFonts w:ascii="Arial Narrow" w:hAnsi="Arial Narrow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end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begin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instrText xml:space="preserve"> AUTOTEXT  " Blank"  \* MERGEFORMAT </w:instrText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separate"/>
                          </w:r>
                          <w:sdt>
                            <w:sdtPr>
                              <w:rPr>
                                <w:rFonts w:ascii="Arial Narrow" w:hAnsi="Arial Narrow"/>
                              </w:rPr>
                              <w:id w:val="-1590228079"/>
                              <w:placeholder>
                                <w:docPart w:val="84A27C8230E4457AB91ED78BC31446CF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Pr="008F6BAA">
                                <w:rPr>
                                  <w:rFonts w:ascii="Arial Narrow" w:hAnsi="Arial Narrow"/>
                                </w:rPr>
                                <w:t>[Type here]</w:t>
                              </w:r>
                            </w:sdtContent>
                          </w:sdt>
                        </w:p>
                        <w:p w14:paraId="5F00D5A4" w14:textId="77777777" w:rsidR="00BB54EC" w:rsidRPr="001D6EF3" w:rsidRDefault="00BB54EC" w:rsidP="00BB54EC">
                          <w:pPr>
                            <w:spacing w:before="40"/>
                            <w:jc w:val="center"/>
                            <w:rPr>
                              <w:rFonts w:ascii="Arial Narrow" w:hAnsi="Arial Narrow"/>
                              <w:color w:val="1F497D" w:themeColor="text2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55A17373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6" type="#_x0000_t202" style="width:129.6pt;height:5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" fillcolor="#dbe5f1 [660]" stroked="f" strokeweight=".5pt">
              <v:textbox>
                <w:txbxContent>
                  <w:p w14:paraId="302B503B" w14:textId="77777777" w:rsidR="00BB54EC" w:rsidRPr="00533DFE" w:rsidRDefault="00BB54EC" w:rsidP="00BB54EC">
                    <w:pPr>
                      <w:jc w:val="center"/>
                      <w:rPr>
                        <w:rFonts w:ascii="Arial Narrow" w:hAnsi="Arial Narrow"/>
                        <w:b/>
                        <w:bCs/>
                        <w:color w:val="1F497D" w:themeColor="text2"/>
                      </w:rPr>
                    </w:pPr>
                    <w:r w:rsidRPr="00533DFE">
                      <w:rPr>
                        <w:rFonts w:ascii="Arial Narrow" w:hAnsi="Arial Narrow"/>
                        <w:b/>
                        <w:bCs/>
                        <w:color w:val="1F497D" w:themeColor="text2"/>
                      </w:rPr>
                      <w:t>Contact Information</w:t>
                    </w:r>
                  </w:p>
                  <w:p w14:paraId="08B1B463" w14:textId="77777777" w:rsidR="00BB54EC" w:rsidRPr="008F6BAA" w:rsidRDefault="00BB54EC" w:rsidP="00BB54EC">
                    <w:pPr>
                      <w:pStyle w:val="Header"/>
                      <w:spacing w:before="40"/>
                      <w:jc w:val="center"/>
                      <w:rPr>
                        <w:rFonts w:ascii="Arial Narrow" w:hAnsi="Arial Narrow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begin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instrText xml:space="preserve"> AUTOTEXT  " Blank"  \* MERGEFORMAT </w:instrText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separate"/>
                    </w:r>
                    <w:sdt>
                      <w:sdtPr>
                        <w:rPr>
                          <w:rFonts w:ascii="Arial Narrow" w:hAnsi="Arial Narrow"/>
                        </w:rPr>
                        <w:id w:val="-990251728"/>
                        <w:placeholder>
                          <w:docPart w:val="1076B18D7C0D4ADFA2DE0B029DE8668B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r w:rsidRPr="008F6BAA">
                          <w:rPr>
                            <w:rFonts w:ascii="Arial Narrow" w:hAnsi="Arial Narrow"/>
                          </w:rPr>
                          <w:t>[Type here]</w:t>
                        </w:r>
                      </w:sdtContent>
                    </w:sdt>
                  </w:p>
                  <w:p w14:paraId="24620259" w14:textId="77777777" w:rsidR="00BB54EC" w:rsidRPr="008F6BAA" w:rsidRDefault="00BB54EC" w:rsidP="00BB54EC">
                    <w:pPr>
                      <w:pStyle w:val="Header"/>
                      <w:spacing w:before="40"/>
                      <w:jc w:val="center"/>
                      <w:rPr>
                        <w:rFonts w:ascii="Arial Narrow" w:hAnsi="Arial Narrow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end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begin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instrText xml:space="preserve"> AUTOTEXT  " Blank"  \* MERGEFORMAT </w:instrText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separate"/>
                    </w:r>
                    <w:sdt>
                      <w:sdtPr>
                        <w:rPr>
                          <w:rFonts w:ascii="Arial Narrow" w:hAnsi="Arial Narrow"/>
                        </w:rPr>
                        <w:id w:val="-1590228079"/>
                        <w:placeholder>
                          <w:docPart w:val="84A27C8230E4457AB91ED78BC31446CF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r w:rsidRPr="008F6BAA">
                          <w:rPr>
                            <w:rFonts w:ascii="Arial Narrow" w:hAnsi="Arial Narrow"/>
                          </w:rPr>
                          <w:t>[Type here]</w:t>
                        </w:r>
                      </w:sdtContent>
                    </w:sdt>
                  </w:p>
                  <w:p w14:paraId="5F00D5A4" w14:textId="77777777" w:rsidR="00BB54EC" w:rsidRPr="001D6EF3" w:rsidRDefault="00BB54EC" w:rsidP="00BB54EC">
                    <w:pPr>
                      <w:spacing w:before="40"/>
                      <w:jc w:val="center"/>
                      <w:rPr>
                        <w:rFonts w:ascii="Arial Narrow" w:hAnsi="Arial Narrow"/>
                        <w:color w:val="1F497D" w:themeColor="text2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25E58F62" w14:textId="77777777" w:rsidR="00BB54EC" w:rsidRDefault="00BB54EC" w:rsidP="00BB54EC">
    <w:pPr>
      <w:pStyle w:val="Header"/>
      <w:tabs>
        <w:tab w:val="clear" w:pos="4680"/>
        <w:tab w:val="clear" w:pos="9360"/>
      </w:tabs>
      <w:spacing w:after="120"/>
      <w:ind w:left="-864" w:right="-828"/>
    </w:pPr>
    <w:r w:rsidRPr="007C7BFB">
      <w:rPr>
        <w:rFonts w:ascii="Arial Black" w:hAnsi="Arial Black"/>
        <w:noProof/>
        <w:sz w:val="16"/>
        <w:szCs w:val="16"/>
      </w:rPr>
      <mc:AlternateContent>
        <mc:Choice Requires="wps">
          <w:drawing>
            <wp:inline distT="0" distB="0" distL="0" distR="0" wp14:anchorId="26C92BD9" wp14:editId="0EA3EF96">
              <wp:extent cx="7863840" cy="45719"/>
              <wp:effectExtent l="0" t="0" r="3810" b="0"/>
              <wp:docPr id="21" name="Rectangle 2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63840" cy="45719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E1330AF" id="Rectangle 21" o:spid="_x0000_s1026" alt="&quot;&quot;" style="width:619.2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" fillcolor="#1f497d [3215]" stroked="f" strokeweight="2pt">
              <w10:anchorlock/>
            </v:rect>
          </w:pict>
        </mc:Fallback>
      </mc:AlternateContent>
    </w:r>
  </w:p>
  <w:p w14:paraId="039ACF5F" w14:textId="52A67915" w:rsidR="004B0FF6" w:rsidRDefault="004B0FF6" w:rsidP="00403739">
    <w:pPr>
      <w:pStyle w:val="Header"/>
      <w:tabs>
        <w:tab w:val="clear" w:pos="4680"/>
        <w:tab w:val="clear" w:pos="9360"/>
      </w:tabs>
      <w:spacing w:after="120"/>
      <w:ind w:left="-864" w:right="-82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07D6C"/>
    <w:multiLevelType w:val="hybridMultilevel"/>
    <w:tmpl w:val="6BF65CD2"/>
    <w:lvl w:ilvl="0" w:tplc="EA6CF71C">
      <w:numFmt w:val="bullet"/>
      <w:lvlText w:val="☐"/>
      <w:lvlJc w:val="left"/>
      <w:pPr>
        <w:ind w:left="1060" w:hanging="241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7DCCA12E">
      <w:numFmt w:val="bullet"/>
      <w:lvlText w:val="•"/>
      <w:lvlJc w:val="left"/>
      <w:pPr>
        <w:ind w:left="2008" w:hanging="241"/>
      </w:pPr>
      <w:rPr>
        <w:rFonts w:hint="default"/>
        <w:lang w:val="en-US" w:eastAsia="en-US" w:bidi="en-US"/>
      </w:rPr>
    </w:lvl>
    <w:lvl w:ilvl="2" w:tplc="09DC7958">
      <w:numFmt w:val="bullet"/>
      <w:lvlText w:val="•"/>
      <w:lvlJc w:val="left"/>
      <w:pPr>
        <w:ind w:left="2956" w:hanging="241"/>
      </w:pPr>
      <w:rPr>
        <w:rFonts w:hint="default"/>
        <w:lang w:val="en-US" w:eastAsia="en-US" w:bidi="en-US"/>
      </w:rPr>
    </w:lvl>
    <w:lvl w:ilvl="3" w:tplc="A90249F8">
      <w:numFmt w:val="bullet"/>
      <w:lvlText w:val="•"/>
      <w:lvlJc w:val="left"/>
      <w:pPr>
        <w:ind w:left="3904" w:hanging="241"/>
      </w:pPr>
      <w:rPr>
        <w:rFonts w:hint="default"/>
        <w:lang w:val="en-US" w:eastAsia="en-US" w:bidi="en-US"/>
      </w:rPr>
    </w:lvl>
    <w:lvl w:ilvl="4" w:tplc="452645B6">
      <w:numFmt w:val="bullet"/>
      <w:lvlText w:val="•"/>
      <w:lvlJc w:val="left"/>
      <w:pPr>
        <w:ind w:left="4852" w:hanging="241"/>
      </w:pPr>
      <w:rPr>
        <w:rFonts w:hint="default"/>
        <w:lang w:val="en-US" w:eastAsia="en-US" w:bidi="en-US"/>
      </w:rPr>
    </w:lvl>
    <w:lvl w:ilvl="5" w:tplc="A6F6B000">
      <w:numFmt w:val="bullet"/>
      <w:lvlText w:val="•"/>
      <w:lvlJc w:val="left"/>
      <w:pPr>
        <w:ind w:left="5800" w:hanging="241"/>
      </w:pPr>
      <w:rPr>
        <w:rFonts w:hint="default"/>
        <w:lang w:val="en-US" w:eastAsia="en-US" w:bidi="en-US"/>
      </w:rPr>
    </w:lvl>
    <w:lvl w:ilvl="6" w:tplc="9E48C2A6">
      <w:numFmt w:val="bullet"/>
      <w:lvlText w:val="•"/>
      <w:lvlJc w:val="left"/>
      <w:pPr>
        <w:ind w:left="6748" w:hanging="241"/>
      </w:pPr>
      <w:rPr>
        <w:rFonts w:hint="default"/>
        <w:lang w:val="en-US" w:eastAsia="en-US" w:bidi="en-US"/>
      </w:rPr>
    </w:lvl>
    <w:lvl w:ilvl="7" w:tplc="EA6CEB12">
      <w:numFmt w:val="bullet"/>
      <w:lvlText w:val="•"/>
      <w:lvlJc w:val="left"/>
      <w:pPr>
        <w:ind w:left="7696" w:hanging="241"/>
      </w:pPr>
      <w:rPr>
        <w:rFonts w:hint="default"/>
        <w:lang w:val="en-US" w:eastAsia="en-US" w:bidi="en-US"/>
      </w:rPr>
    </w:lvl>
    <w:lvl w:ilvl="8" w:tplc="9C82CE2A">
      <w:numFmt w:val="bullet"/>
      <w:lvlText w:val="•"/>
      <w:lvlJc w:val="left"/>
      <w:pPr>
        <w:ind w:left="8644" w:hanging="241"/>
      </w:pPr>
      <w:rPr>
        <w:rFonts w:hint="default"/>
        <w:lang w:val="en-US" w:eastAsia="en-US" w:bidi="en-US"/>
      </w:rPr>
    </w:lvl>
  </w:abstractNum>
  <w:abstractNum w:abstractNumId="1" w15:restartNumberingAfterBreak="0">
    <w:nsid w:val="06C55AC3"/>
    <w:multiLevelType w:val="hybridMultilevel"/>
    <w:tmpl w:val="A926A7AA"/>
    <w:lvl w:ilvl="0" w:tplc="EA6CF71C">
      <w:numFmt w:val="bullet"/>
      <w:lvlText w:val="☐"/>
      <w:lvlJc w:val="left"/>
      <w:pPr>
        <w:ind w:left="1780" w:hanging="360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EA6CF71C">
      <w:numFmt w:val="bullet"/>
      <w:lvlText w:val="☐"/>
      <w:lvlJc w:val="left"/>
      <w:pPr>
        <w:ind w:left="2500" w:hanging="360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2" w:tplc="04090005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2" w15:restartNumberingAfterBreak="0">
    <w:nsid w:val="16EC0458"/>
    <w:multiLevelType w:val="hybridMultilevel"/>
    <w:tmpl w:val="B9AC8EEA"/>
    <w:lvl w:ilvl="0" w:tplc="2924BC94">
      <w:numFmt w:val="bullet"/>
      <w:lvlText w:val=""/>
      <w:lvlJc w:val="left"/>
      <w:pPr>
        <w:ind w:left="840" w:hanging="360"/>
      </w:pPr>
      <w:rPr>
        <w:rFonts w:ascii="Wingdings 2" w:eastAsia="Wingdings 2" w:hAnsi="Wingdings 2" w:cs="Wingdings 2" w:hint="default"/>
        <w:w w:val="100"/>
        <w:sz w:val="24"/>
        <w:szCs w:val="24"/>
        <w:lang w:val="en-US" w:eastAsia="en-US" w:bidi="en-US"/>
      </w:rPr>
    </w:lvl>
    <w:lvl w:ilvl="1" w:tplc="2BF82792">
      <w:numFmt w:val="bullet"/>
      <w:lvlText w:val="•"/>
      <w:lvlJc w:val="left"/>
      <w:pPr>
        <w:ind w:left="1860" w:hanging="360"/>
      </w:pPr>
      <w:rPr>
        <w:rFonts w:hint="default"/>
        <w:lang w:val="en-US" w:eastAsia="en-US" w:bidi="en-US"/>
      </w:rPr>
    </w:lvl>
    <w:lvl w:ilvl="2" w:tplc="7D20DB46">
      <w:numFmt w:val="bullet"/>
      <w:lvlText w:val="•"/>
      <w:lvlJc w:val="left"/>
      <w:pPr>
        <w:ind w:left="2880" w:hanging="360"/>
      </w:pPr>
      <w:rPr>
        <w:rFonts w:hint="default"/>
        <w:lang w:val="en-US" w:eastAsia="en-US" w:bidi="en-US"/>
      </w:rPr>
    </w:lvl>
    <w:lvl w:ilvl="3" w:tplc="945626EA">
      <w:numFmt w:val="bullet"/>
      <w:lvlText w:val="•"/>
      <w:lvlJc w:val="left"/>
      <w:pPr>
        <w:ind w:left="3900" w:hanging="360"/>
      </w:pPr>
      <w:rPr>
        <w:rFonts w:hint="default"/>
        <w:lang w:val="en-US" w:eastAsia="en-US" w:bidi="en-US"/>
      </w:rPr>
    </w:lvl>
    <w:lvl w:ilvl="4" w:tplc="668438D4">
      <w:numFmt w:val="bullet"/>
      <w:lvlText w:val="•"/>
      <w:lvlJc w:val="left"/>
      <w:pPr>
        <w:ind w:left="4920" w:hanging="360"/>
      </w:pPr>
      <w:rPr>
        <w:rFonts w:hint="default"/>
        <w:lang w:val="en-US" w:eastAsia="en-US" w:bidi="en-US"/>
      </w:rPr>
    </w:lvl>
    <w:lvl w:ilvl="5" w:tplc="950C5934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en-US"/>
      </w:rPr>
    </w:lvl>
    <w:lvl w:ilvl="6" w:tplc="845A15E4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en-US"/>
      </w:rPr>
    </w:lvl>
    <w:lvl w:ilvl="7" w:tplc="364A13C4">
      <w:numFmt w:val="bullet"/>
      <w:lvlText w:val="•"/>
      <w:lvlJc w:val="left"/>
      <w:pPr>
        <w:ind w:left="7980" w:hanging="360"/>
      </w:pPr>
      <w:rPr>
        <w:rFonts w:hint="default"/>
        <w:lang w:val="en-US" w:eastAsia="en-US" w:bidi="en-US"/>
      </w:rPr>
    </w:lvl>
    <w:lvl w:ilvl="8" w:tplc="9ED0F8D4">
      <w:numFmt w:val="bullet"/>
      <w:lvlText w:val="•"/>
      <w:lvlJc w:val="left"/>
      <w:pPr>
        <w:ind w:left="9000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53E8376A"/>
    <w:multiLevelType w:val="hybridMultilevel"/>
    <w:tmpl w:val="CE60EF08"/>
    <w:lvl w:ilvl="0" w:tplc="E5AC7310">
      <w:start w:val="1"/>
      <w:numFmt w:val="bullet"/>
      <w:lvlText w:val="…"/>
      <w:lvlJc w:val="left"/>
      <w:pPr>
        <w:ind w:left="270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" w15:restartNumberingAfterBreak="0">
    <w:nsid w:val="5849418B"/>
    <w:multiLevelType w:val="hybridMultilevel"/>
    <w:tmpl w:val="7D742C8C"/>
    <w:lvl w:ilvl="0" w:tplc="04090001">
      <w:start w:val="1"/>
      <w:numFmt w:val="bullet"/>
      <w:lvlText w:val=""/>
      <w:lvlJc w:val="left"/>
      <w:pPr>
        <w:ind w:left="1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Dc1MDYytDQ1sTRX0lEKTi0uzszPAykwrgUAcMPCSCwAAAA="/>
  </w:docVars>
  <w:rsids>
    <w:rsidRoot w:val="00D73ECE"/>
    <w:rsid w:val="000015DA"/>
    <w:rsid w:val="00012896"/>
    <w:rsid w:val="000228BE"/>
    <w:rsid w:val="0003447F"/>
    <w:rsid w:val="00086D3D"/>
    <w:rsid w:val="00090DB1"/>
    <w:rsid w:val="000C5B97"/>
    <w:rsid w:val="000D11E6"/>
    <w:rsid w:val="000E138C"/>
    <w:rsid w:val="000E6240"/>
    <w:rsid w:val="000F23B2"/>
    <w:rsid w:val="000F2482"/>
    <w:rsid w:val="00104C62"/>
    <w:rsid w:val="00110763"/>
    <w:rsid w:val="00123847"/>
    <w:rsid w:val="0012558B"/>
    <w:rsid w:val="00136C25"/>
    <w:rsid w:val="001412E4"/>
    <w:rsid w:val="00162E6E"/>
    <w:rsid w:val="00173CEF"/>
    <w:rsid w:val="00184910"/>
    <w:rsid w:val="001943E2"/>
    <w:rsid w:val="001B5B7B"/>
    <w:rsid w:val="001C63FE"/>
    <w:rsid w:val="001D6EF3"/>
    <w:rsid w:val="002118B2"/>
    <w:rsid w:val="00233BA7"/>
    <w:rsid w:val="00237481"/>
    <w:rsid w:val="00271CB1"/>
    <w:rsid w:val="00274BD9"/>
    <w:rsid w:val="0028594E"/>
    <w:rsid w:val="002A5B9D"/>
    <w:rsid w:val="002B43B0"/>
    <w:rsid w:val="002D0228"/>
    <w:rsid w:val="003316AE"/>
    <w:rsid w:val="00336927"/>
    <w:rsid w:val="00346D53"/>
    <w:rsid w:val="003579CA"/>
    <w:rsid w:val="00357F81"/>
    <w:rsid w:val="003A0A5A"/>
    <w:rsid w:val="003A10E5"/>
    <w:rsid w:val="003B613E"/>
    <w:rsid w:val="003C0B4E"/>
    <w:rsid w:val="003C0BA1"/>
    <w:rsid w:val="003C16A1"/>
    <w:rsid w:val="003F6FFD"/>
    <w:rsid w:val="004015FC"/>
    <w:rsid w:val="00403739"/>
    <w:rsid w:val="0041399A"/>
    <w:rsid w:val="00481839"/>
    <w:rsid w:val="00481F7E"/>
    <w:rsid w:val="00486B50"/>
    <w:rsid w:val="00495847"/>
    <w:rsid w:val="004B0FF6"/>
    <w:rsid w:val="004C2734"/>
    <w:rsid w:val="004D2104"/>
    <w:rsid w:val="004E0628"/>
    <w:rsid w:val="004E6154"/>
    <w:rsid w:val="004F0C82"/>
    <w:rsid w:val="00507275"/>
    <w:rsid w:val="00510342"/>
    <w:rsid w:val="00533DFE"/>
    <w:rsid w:val="00545032"/>
    <w:rsid w:val="00572C4B"/>
    <w:rsid w:val="00586C9C"/>
    <w:rsid w:val="00592911"/>
    <w:rsid w:val="005A6B5E"/>
    <w:rsid w:val="005D0AA8"/>
    <w:rsid w:val="00604E61"/>
    <w:rsid w:val="00613383"/>
    <w:rsid w:val="0062778C"/>
    <w:rsid w:val="006319C3"/>
    <w:rsid w:val="00632C1B"/>
    <w:rsid w:val="00634962"/>
    <w:rsid w:val="00642DCD"/>
    <w:rsid w:val="00646575"/>
    <w:rsid w:val="00670707"/>
    <w:rsid w:val="006A5938"/>
    <w:rsid w:val="006B4177"/>
    <w:rsid w:val="006B7EB2"/>
    <w:rsid w:val="006C4037"/>
    <w:rsid w:val="006C7520"/>
    <w:rsid w:val="006E2A96"/>
    <w:rsid w:val="006E4902"/>
    <w:rsid w:val="00712AC1"/>
    <w:rsid w:val="00767E85"/>
    <w:rsid w:val="00777066"/>
    <w:rsid w:val="00790264"/>
    <w:rsid w:val="00797F56"/>
    <w:rsid w:val="007B3AFE"/>
    <w:rsid w:val="007B4485"/>
    <w:rsid w:val="007B498F"/>
    <w:rsid w:val="007C4813"/>
    <w:rsid w:val="007C7BFB"/>
    <w:rsid w:val="007D002C"/>
    <w:rsid w:val="007F1990"/>
    <w:rsid w:val="007F26BC"/>
    <w:rsid w:val="007F48E5"/>
    <w:rsid w:val="007F73EB"/>
    <w:rsid w:val="00815C81"/>
    <w:rsid w:val="00870B0A"/>
    <w:rsid w:val="008930B8"/>
    <w:rsid w:val="008B4B26"/>
    <w:rsid w:val="008B7D8F"/>
    <w:rsid w:val="008C4926"/>
    <w:rsid w:val="008C5894"/>
    <w:rsid w:val="008E2C34"/>
    <w:rsid w:val="008F24F7"/>
    <w:rsid w:val="008F3F2A"/>
    <w:rsid w:val="008F6BAA"/>
    <w:rsid w:val="009250A4"/>
    <w:rsid w:val="00927EE0"/>
    <w:rsid w:val="00937BA2"/>
    <w:rsid w:val="009519EC"/>
    <w:rsid w:val="009562E2"/>
    <w:rsid w:val="009664C0"/>
    <w:rsid w:val="009710F0"/>
    <w:rsid w:val="0098409C"/>
    <w:rsid w:val="0099346D"/>
    <w:rsid w:val="009A0EA0"/>
    <w:rsid w:val="009A304A"/>
    <w:rsid w:val="009A6C43"/>
    <w:rsid w:val="009B0072"/>
    <w:rsid w:val="00A22684"/>
    <w:rsid w:val="00A521C1"/>
    <w:rsid w:val="00A7346B"/>
    <w:rsid w:val="00A96D44"/>
    <w:rsid w:val="00AA4D17"/>
    <w:rsid w:val="00AA6B13"/>
    <w:rsid w:val="00AB1983"/>
    <w:rsid w:val="00AE02AE"/>
    <w:rsid w:val="00AE1F5B"/>
    <w:rsid w:val="00AE796F"/>
    <w:rsid w:val="00AF082E"/>
    <w:rsid w:val="00AF5AEC"/>
    <w:rsid w:val="00B01303"/>
    <w:rsid w:val="00B32338"/>
    <w:rsid w:val="00B40DE3"/>
    <w:rsid w:val="00B933A7"/>
    <w:rsid w:val="00BB54EC"/>
    <w:rsid w:val="00BD49C1"/>
    <w:rsid w:val="00BD4ABE"/>
    <w:rsid w:val="00BD78F1"/>
    <w:rsid w:val="00BE3A07"/>
    <w:rsid w:val="00BF06B2"/>
    <w:rsid w:val="00C500D9"/>
    <w:rsid w:val="00C642D4"/>
    <w:rsid w:val="00C80BF7"/>
    <w:rsid w:val="00C81659"/>
    <w:rsid w:val="00C97575"/>
    <w:rsid w:val="00CA2EC1"/>
    <w:rsid w:val="00CA6B89"/>
    <w:rsid w:val="00CA7FFE"/>
    <w:rsid w:val="00CD16D7"/>
    <w:rsid w:val="00CD29F4"/>
    <w:rsid w:val="00CD4459"/>
    <w:rsid w:val="00D0453A"/>
    <w:rsid w:val="00D1170F"/>
    <w:rsid w:val="00D12F16"/>
    <w:rsid w:val="00D140EF"/>
    <w:rsid w:val="00D2221D"/>
    <w:rsid w:val="00D501CB"/>
    <w:rsid w:val="00D73ECE"/>
    <w:rsid w:val="00D91970"/>
    <w:rsid w:val="00DB2C34"/>
    <w:rsid w:val="00DD4693"/>
    <w:rsid w:val="00DF1B14"/>
    <w:rsid w:val="00DF7C7C"/>
    <w:rsid w:val="00E009D9"/>
    <w:rsid w:val="00E021E4"/>
    <w:rsid w:val="00E04E1F"/>
    <w:rsid w:val="00E1144A"/>
    <w:rsid w:val="00E17ABC"/>
    <w:rsid w:val="00E25F93"/>
    <w:rsid w:val="00E73844"/>
    <w:rsid w:val="00E813A1"/>
    <w:rsid w:val="00E8698E"/>
    <w:rsid w:val="00E87052"/>
    <w:rsid w:val="00EE0CDF"/>
    <w:rsid w:val="00EE3E5F"/>
    <w:rsid w:val="00EE7A33"/>
    <w:rsid w:val="00F076E4"/>
    <w:rsid w:val="00F321DD"/>
    <w:rsid w:val="00F3583C"/>
    <w:rsid w:val="00F56DA5"/>
    <w:rsid w:val="00F91E82"/>
    <w:rsid w:val="00F93F39"/>
    <w:rsid w:val="00FA64E4"/>
    <w:rsid w:val="00FB3B5A"/>
    <w:rsid w:val="00FC0799"/>
    <w:rsid w:val="00FC12B2"/>
    <w:rsid w:val="00FD07DA"/>
    <w:rsid w:val="00FD4207"/>
    <w:rsid w:val="00FE29E1"/>
    <w:rsid w:val="00FE737C"/>
    <w:rsid w:val="00FF0CDF"/>
    <w:rsid w:val="00FF12E7"/>
    <w:rsid w:val="00FF3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F8AE3E3"/>
  <w15:docId w15:val="{EB56FC66-6D2F-44BC-8E89-D160CEE4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840" w:hanging="360"/>
      <w:outlineLvl w:val="1"/>
    </w:pPr>
    <w:rPr>
      <w:sz w:val="23"/>
      <w:szCs w:val="23"/>
    </w:rPr>
  </w:style>
  <w:style w:type="paragraph" w:styleId="Heading3">
    <w:name w:val="heading 3"/>
    <w:basedOn w:val="Normal"/>
    <w:uiPriority w:val="9"/>
    <w:unhideWhenUsed/>
    <w:qFormat/>
    <w:pPr>
      <w:ind w:left="120"/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975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7575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975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7575"/>
    <w:rPr>
      <w:rFonts w:ascii="Times New Roman" w:eastAsia="Times New Roman" w:hAnsi="Times New Roman" w:cs="Times New Roman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3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37C"/>
    <w:rPr>
      <w:rFonts w:ascii="Segoe UI" w:eastAsia="Times New Roman" w:hAnsi="Segoe UI" w:cs="Segoe UI"/>
      <w:sz w:val="18"/>
      <w:szCs w:val="18"/>
      <w:lang w:bidi="en-US"/>
    </w:rPr>
  </w:style>
  <w:style w:type="character" w:styleId="PlaceholderText">
    <w:name w:val="Placeholder Text"/>
    <w:basedOn w:val="DefaultParagraphFont"/>
    <w:uiPriority w:val="99"/>
    <w:semiHidden/>
    <w:rsid w:val="002A5B9D"/>
    <w:rPr>
      <w:color w:val="808080"/>
    </w:rPr>
  </w:style>
  <w:style w:type="character" w:customStyle="1" w:styleId="OrgName">
    <w:name w:val="Org Name"/>
    <w:basedOn w:val="DefaultParagraphFont"/>
    <w:uiPriority w:val="1"/>
    <w:rsid w:val="002A5B9D"/>
    <w:rPr>
      <w:rFonts w:ascii="Arial Black" w:hAnsi="Arial Black"/>
      <w:color w:val="1F497D" w:themeColor="text2"/>
      <w:sz w:val="28"/>
    </w:rPr>
  </w:style>
  <w:style w:type="paragraph" w:customStyle="1" w:styleId="Answers">
    <w:name w:val="Answers"/>
    <w:basedOn w:val="Normal"/>
    <w:qFormat/>
    <w:rsid w:val="009710F0"/>
    <w:pPr>
      <w:tabs>
        <w:tab w:val="left" w:pos="10350"/>
      </w:tabs>
      <w:spacing w:before="120" w:after="120"/>
      <w:ind w:left="666"/>
    </w:pPr>
    <w:rPr>
      <w:rFonts w:ascii="Arial" w:hAnsi="Arial"/>
      <w:spacing w:val="1"/>
      <w:sz w:val="20"/>
      <w:szCs w:val="24"/>
    </w:rPr>
  </w:style>
  <w:style w:type="paragraph" w:customStyle="1" w:styleId="Formtext">
    <w:name w:val="Form text"/>
    <w:basedOn w:val="Normal"/>
    <w:qFormat/>
    <w:rsid w:val="009710F0"/>
    <w:pPr>
      <w:tabs>
        <w:tab w:val="left" w:pos="10350"/>
      </w:tabs>
      <w:spacing w:before="120" w:after="360"/>
      <w:ind w:left="666"/>
    </w:pPr>
    <w:rPr>
      <w:sz w:val="24"/>
      <w:szCs w:val="24"/>
    </w:rPr>
  </w:style>
  <w:style w:type="character" w:customStyle="1" w:styleId="Answers2">
    <w:name w:val="Answers2"/>
    <w:basedOn w:val="DefaultParagraphFont"/>
    <w:uiPriority w:val="1"/>
    <w:qFormat/>
    <w:rsid w:val="00D2221D"/>
    <w:rPr>
      <w:rFonts w:ascii="Arial" w:hAnsi="Arial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E7CE5-AECE-440A-84CD-9F8F192DB8D8}"/>
      </w:docPartPr>
      <w:docPartBody>
        <w:p w:rsidR="004032A0" w:rsidRDefault="006B20CC">
          <w:r w:rsidRPr="002140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5FEB801A28492BBF7CD6597CC74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7B100-1B80-4ED6-A756-2A443113D95A}"/>
      </w:docPartPr>
      <w:docPartBody>
        <w:p w:rsidR="004032A0" w:rsidRDefault="006B20CC" w:rsidP="006B20CC">
          <w:pPr>
            <w:pStyle w:val="195FEB801A28492BBF7CD6597CC749B1"/>
          </w:pPr>
          <w:r w:rsidRPr="006F4FFB">
            <w:rPr>
              <w:rStyle w:val="PlaceholderText"/>
            </w:rPr>
            <w:t>Choose a building block.</w:t>
          </w:r>
        </w:p>
      </w:docPartBody>
    </w:docPart>
    <w:docPart>
      <w:docPartPr>
        <w:name w:val="1076B18D7C0D4ADFA2DE0B029DE86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51720D-7DFE-4FC3-B288-EB144E2EAF6D}"/>
      </w:docPartPr>
      <w:docPartBody>
        <w:p w:rsidR="004032A0" w:rsidRDefault="006B20CC" w:rsidP="006B20CC">
          <w:pPr>
            <w:pStyle w:val="1076B18D7C0D4ADFA2DE0B029DE8668B"/>
          </w:pPr>
          <w:r w:rsidRPr="008F6BAA">
            <w:rPr>
              <w:rFonts w:ascii="Arial Narrow" w:hAnsi="Arial Narrow"/>
            </w:rPr>
            <w:t>[Type here]</w:t>
          </w:r>
        </w:p>
      </w:docPartBody>
    </w:docPart>
    <w:docPart>
      <w:docPartPr>
        <w:name w:val="84A27C8230E4457AB91ED78BC3144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20415A-6906-4761-B074-C4D7892398A0}"/>
      </w:docPartPr>
      <w:docPartBody>
        <w:p w:rsidR="004032A0" w:rsidRDefault="006B20CC" w:rsidP="006B20CC">
          <w:pPr>
            <w:pStyle w:val="84A27C8230E4457AB91ED78BC31446CF"/>
          </w:pPr>
          <w:r w:rsidRPr="008F6BAA">
            <w:rPr>
              <w:rFonts w:ascii="Arial Narrow" w:hAnsi="Arial Narrow"/>
            </w:rPr>
            <w:t>[Type here]</w:t>
          </w:r>
        </w:p>
      </w:docPartBody>
    </w:docPart>
    <w:docPart>
      <w:docPartPr>
        <w:name w:val="C93E92C06F494F3F8FD441B67E1EF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F303A-EEFF-4BE7-97D7-610D68991890}"/>
      </w:docPartPr>
      <w:docPartBody>
        <w:p w:rsidR="004032A0" w:rsidRDefault="006B20CC" w:rsidP="006B20CC">
          <w:pPr>
            <w:pStyle w:val="C93E92C06F494F3F8FD441B67E1EF111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03DE"/>
    <w:rsid w:val="001F5206"/>
    <w:rsid w:val="004032A0"/>
    <w:rsid w:val="006703DE"/>
    <w:rsid w:val="006B2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20CC"/>
    <w:rPr>
      <w:color w:val="808080"/>
    </w:rPr>
  </w:style>
  <w:style w:type="paragraph" w:customStyle="1" w:styleId="195FEB801A28492BBF7CD6597CC749B1">
    <w:name w:val="195FEB801A28492BBF7CD6597CC749B1"/>
    <w:rsid w:val="006B20CC"/>
  </w:style>
  <w:style w:type="paragraph" w:customStyle="1" w:styleId="1076B18D7C0D4ADFA2DE0B029DE8668B">
    <w:name w:val="1076B18D7C0D4ADFA2DE0B029DE8668B"/>
    <w:rsid w:val="006B20CC"/>
  </w:style>
  <w:style w:type="paragraph" w:customStyle="1" w:styleId="84A27C8230E4457AB91ED78BC31446CF">
    <w:name w:val="84A27C8230E4457AB91ED78BC31446CF"/>
    <w:rsid w:val="006B20CC"/>
  </w:style>
  <w:style w:type="paragraph" w:customStyle="1" w:styleId="C93E92C06F494F3F8FD441B67E1EF111">
    <w:name w:val="C93E92C06F494F3F8FD441B67E1EF111"/>
    <w:rsid w:val="006B20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DA523B50B7240B09F2730D5E58B36" ma:contentTypeVersion="14" ma:contentTypeDescription="Create a new document." ma:contentTypeScope="" ma:versionID="d88fcec4215cc10780b34730f55da972">
  <xsd:schema xmlns:xsd="http://www.w3.org/2001/XMLSchema" xmlns:xs="http://www.w3.org/2001/XMLSchema" xmlns:p="http://schemas.microsoft.com/office/2006/metadata/properties" xmlns:ns1="http://schemas.microsoft.com/sharepoint/v3" xmlns:ns2="0c2efb0c-3ff6-4c7e-a1d6-f376dd71eea1" xmlns:ns3="34a554e3-416f-4199-a8f2-400e8c80a81b" targetNamespace="http://schemas.microsoft.com/office/2006/metadata/properties" ma:root="true" ma:fieldsID="b69d7ff955ebe6f96cf0a844816a38e8" ns1:_="" ns2:_="" ns3:_="">
    <xsd:import namespace="http://schemas.microsoft.com/sharepoint/v3"/>
    <xsd:import namespace="0c2efb0c-3ff6-4c7e-a1d6-f376dd71eea1"/>
    <xsd:import namespace="34a554e3-416f-4199-a8f2-400e8c80a8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efb0c-3ff6-4c7e-a1d6-f376dd71ee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a554e3-416f-4199-a8f2-400e8c80a8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0394CD-E166-49AE-A8A7-EEE1A1A9E69A}">
  <ds:schemaRefs>
    <ds:schemaRef ds:uri="34a554e3-416f-4199-a8f2-400e8c80a81b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0c2efb0c-3ff6-4c7e-a1d6-f376dd71eea1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479E3A9-84F4-4B77-9D46-080F896F2D9E}"/>
</file>

<file path=customXml/itemProps3.xml><?xml version="1.0" encoding="utf-8"?>
<ds:datastoreItem xmlns:ds="http://schemas.openxmlformats.org/officeDocument/2006/customXml" ds:itemID="{FE3EC24F-44F0-4E6B-9C33-2F9973681F1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9C59CFE-E84F-4A1E-A629-1FD253974B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493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ganization Name</vt:lpstr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tion Name</dc:title>
  <dc:subject/>
  <dc:creator>Jenny Wong</dc:creator>
  <cp:keywords/>
  <cp:lastModifiedBy>Carrie Hartgrove-Strubler</cp:lastModifiedBy>
  <cp:revision>2</cp:revision>
  <dcterms:created xsi:type="dcterms:W3CDTF">2021-01-20T19:12:00Z</dcterms:created>
  <dcterms:modified xsi:type="dcterms:W3CDTF">2021-01-20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2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0-07-09T00:00:00Z</vt:filetime>
  </property>
  <property fmtid="{D5CDD505-2E9C-101B-9397-08002B2CF9AE}" pid="5" name="ContentTypeId">
    <vt:lpwstr>0x0101007B3DA523B50B7240B09F2730D5E58B36</vt:lpwstr>
  </property>
  <property fmtid="{D5CDD505-2E9C-101B-9397-08002B2CF9AE}" pid="6" name="Order">
    <vt:r8>13000</vt:r8>
  </property>
</Properties>
</file>